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55A" w:rsidRDefault="00835F7B">
      <w:pPr>
        <w:spacing w:after="0" w:line="259" w:lineRule="auto"/>
        <w:ind w:left="10" w:right="414"/>
        <w:jc w:val="center"/>
      </w:pPr>
      <w:r>
        <w:rPr>
          <w:b/>
          <w:sz w:val="28"/>
        </w:rPr>
        <w:t xml:space="preserve">CS6320, Spring 2018 </w:t>
      </w:r>
    </w:p>
    <w:p w:rsidR="00F9755A" w:rsidRDefault="00835F7B">
      <w:pPr>
        <w:spacing w:after="0" w:line="259" w:lineRule="auto"/>
        <w:ind w:left="10" w:right="418"/>
        <w:jc w:val="center"/>
      </w:pPr>
      <w:r>
        <w:rPr>
          <w:b/>
          <w:sz w:val="28"/>
        </w:rPr>
        <w:t xml:space="preserve">Dr. Mithun Balakrishna </w:t>
      </w:r>
    </w:p>
    <w:p w:rsidR="00F9755A" w:rsidRDefault="00835F7B">
      <w:pPr>
        <w:spacing w:after="0" w:line="259" w:lineRule="auto"/>
        <w:ind w:left="10" w:right="419"/>
        <w:jc w:val="center"/>
      </w:pPr>
      <w:r>
        <w:rPr>
          <w:b/>
          <w:sz w:val="28"/>
        </w:rPr>
        <w:t xml:space="preserve">Homework 3 </w:t>
      </w:r>
    </w:p>
    <w:p w:rsidR="00F9755A" w:rsidRDefault="00835F7B">
      <w:pPr>
        <w:spacing w:after="0" w:line="259" w:lineRule="auto"/>
        <w:ind w:left="2062"/>
      </w:pPr>
      <w:r>
        <w:rPr>
          <w:b/>
          <w:sz w:val="28"/>
        </w:rPr>
        <w:t>Due Friday, March 2</w:t>
      </w:r>
      <w:r>
        <w:rPr>
          <w:b/>
          <w:sz w:val="28"/>
          <w:vertAlign w:val="superscript"/>
        </w:rPr>
        <w:t>nd</w:t>
      </w:r>
      <w:r>
        <w:rPr>
          <w:b/>
          <w:sz w:val="28"/>
        </w:rPr>
        <w:t xml:space="preserve">, 2018 11:59pm </w:t>
      </w:r>
    </w:p>
    <w:p w:rsidR="00F9755A" w:rsidRDefault="00835F7B">
      <w:pPr>
        <w:spacing w:after="214" w:line="259" w:lineRule="auto"/>
        <w:ind w:left="0" w:right="345" w:firstLine="0"/>
        <w:jc w:val="center"/>
      </w:pPr>
      <w:r>
        <w:rPr>
          <w:b/>
          <w:sz w:val="28"/>
        </w:rPr>
        <w:t xml:space="preserve"> </w:t>
      </w:r>
    </w:p>
    <w:p w:rsidR="00F9755A" w:rsidRDefault="00835F7B">
      <w:pPr>
        <w:numPr>
          <w:ilvl w:val="0"/>
          <w:numId w:val="1"/>
        </w:numPr>
        <w:spacing w:after="0" w:line="259" w:lineRule="auto"/>
        <w:ind w:hanging="360"/>
      </w:pPr>
      <w:r>
        <w:rPr>
          <w:b/>
          <w:sz w:val="28"/>
        </w:rPr>
        <w:t xml:space="preserve">Submission Instructions: </w:t>
      </w:r>
    </w:p>
    <w:p w:rsidR="00F9755A" w:rsidRDefault="00835F7B">
      <w:pPr>
        <w:numPr>
          <w:ilvl w:val="2"/>
          <w:numId w:val="3"/>
        </w:numPr>
        <w:ind w:hanging="360"/>
      </w:pPr>
      <w:r>
        <w:t xml:space="preserve">Submit your solutions via eLearning. </w:t>
      </w:r>
    </w:p>
    <w:p w:rsidR="00F9755A" w:rsidRDefault="00835F7B">
      <w:pPr>
        <w:numPr>
          <w:ilvl w:val="2"/>
          <w:numId w:val="3"/>
        </w:numPr>
        <w:ind w:hanging="360"/>
      </w:pPr>
      <w:r>
        <w:t xml:space="preserve">Please submit a single zip file with the following files: </w:t>
      </w:r>
    </w:p>
    <w:p w:rsidR="00F9755A" w:rsidRDefault="00835F7B">
      <w:pPr>
        <w:ind w:left="1450"/>
      </w:pP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For programming questions:  </w:t>
      </w:r>
    </w:p>
    <w:p w:rsidR="00F9755A" w:rsidRDefault="00835F7B">
      <w:pPr>
        <w:numPr>
          <w:ilvl w:val="4"/>
          <w:numId w:val="2"/>
        </w:numPr>
        <w:spacing w:after="4" w:line="238" w:lineRule="auto"/>
        <w:ind w:right="280" w:firstLine="0"/>
        <w:jc w:val="center"/>
      </w:pPr>
      <w:r>
        <w:t xml:space="preserve">Source code file(s) in C/C++, Java, or Python. For using any other programming language, please get prior approval from the TA. </w:t>
      </w:r>
    </w:p>
    <w:p w:rsidR="00F9755A" w:rsidRDefault="00835F7B">
      <w:pPr>
        <w:numPr>
          <w:ilvl w:val="4"/>
          <w:numId w:val="2"/>
        </w:numPr>
        <w:spacing w:after="0" w:line="259" w:lineRule="auto"/>
        <w:ind w:right="280" w:firstLine="0"/>
        <w:jc w:val="center"/>
      </w:pPr>
      <w:r>
        <w:t xml:space="preserve">A ReadMe file with instructions on how to compile/run the code. </w:t>
      </w:r>
    </w:p>
    <w:p w:rsidR="00F9755A" w:rsidRDefault="00835F7B">
      <w:pPr>
        <w:spacing w:after="29"/>
        <w:ind w:left="1450"/>
      </w:pP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For all other questions, a PDF/Doc/PS/Image file with the solutions. </w:t>
      </w:r>
    </w:p>
    <w:p w:rsidR="00F9755A" w:rsidRDefault="00835F7B">
      <w:pPr>
        <w:ind w:left="715"/>
      </w:pPr>
      <w:r>
        <w:rPr>
          <w:rFonts w:ascii="Segoe UI Symbol" w:eastAsia="Segoe UI Symbol" w:hAnsi="Segoe UI Symbol" w:cs="Segoe UI Symbol"/>
        </w:rPr>
        <w:t></w:t>
      </w:r>
      <w:r>
        <w:rPr>
          <w:rFonts w:ascii="Arial" w:eastAsia="Arial" w:hAnsi="Arial" w:cs="Arial"/>
        </w:rPr>
        <w:t xml:space="preserve"> </w:t>
      </w:r>
      <w:r>
        <w:t xml:space="preserve">Late Submission Penalty: </w:t>
      </w:r>
    </w:p>
    <w:p w:rsidR="00F9755A" w:rsidRDefault="00835F7B">
      <w:pPr>
        <w:spacing w:after="566"/>
        <w:ind w:left="1450" w:right="1828"/>
      </w:pP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up to 2 hours late — 10% deduction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2 - 4 hours late — 20% deduction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4 - 12 hours late — 35% deduction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12 - 24 hours late — 50% deduction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24 - 48 hours late — 75% deduction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more than 48 hours late — 100% deduction (zero credit) </w:t>
      </w:r>
    </w:p>
    <w:p w:rsidR="00F9755A" w:rsidRDefault="00835F7B">
      <w:pPr>
        <w:numPr>
          <w:ilvl w:val="0"/>
          <w:numId w:val="1"/>
        </w:numPr>
        <w:spacing w:after="237" w:line="259" w:lineRule="auto"/>
        <w:ind w:hanging="360"/>
      </w:pPr>
      <w:r>
        <w:rPr>
          <w:rFonts w:ascii="Cambria" w:eastAsia="Cambria" w:hAnsi="Cambria" w:cs="Cambria"/>
          <w:b/>
          <w:sz w:val="28"/>
        </w:rPr>
        <w:t xml:space="preserve">Problems: </w:t>
      </w:r>
    </w:p>
    <w:p w:rsidR="00F9755A" w:rsidRDefault="00835F7B">
      <w:pPr>
        <w:numPr>
          <w:ilvl w:val="1"/>
          <w:numId w:val="1"/>
        </w:numPr>
        <w:spacing w:after="0" w:line="259" w:lineRule="auto"/>
        <w:ind w:hanging="360"/>
      </w:pPr>
      <w:r>
        <w:rPr>
          <w:rFonts w:ascii="Cambria" w:eastAsia="Cambria" w:hAnsi="Cambria" w:cs="Cambria"/>
          <w:b/>
          <w:sz w:val="26"/>
        </w:rPr>
        <w:t xml:space="preserve">NFSA to Regular Expression (20 points) </w:t>
      </w:r>
    </w:p>
    <w:p w:rsidR="00F9755A" w:rsidRDefault="00835F7B">
      <w:pPr>
        <w:ind w:left="370"/>
      </w:pPr>
      <w:r>
        <w:t xml:space="preserve">Write a regular expression for the language accepted by the NFSA: </w:t>
      </w:r>
    </w:p>
    <w:p w:rsidR="00661E39" w:rsidRDefault="00835F7B" w:rsidP="00661E39">
      <w:pPr>
        <w:spacing w:after="522" w:line="259" w:lineRule="auto"/>
        <w:ind w:left="-360" w:firstLine="0"/>
        <w:jc w:val="right"/>
        <w:rPr>
          <w:sz w:val="22"/>
        </w:rPr>
      </w:pPr>
      <w:r>
        <w:rPr>
          <w:noProof/>
        </w:rPr>
        <w:drawing>
          <wp:inline distT="0" distB="0" distL="0" distR="0">
            <wp:extent cx="5943600" cy="916940"/>
            <wp:effectExtent l="0" t="0" r="0" b="0"/>
            <wp:docPr id="189" name="Picture 1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 189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2"/>
        </w:rPr>
        <w:t xml:space="preserve"> </w:t>
      </w:r>
    </w:p>
    <w:p w:rsidR="00661E39" w:rsidRDefault="00661E39" w:rsidP="00661E39">
      <w:pPr>
        <w:spacing w:after="522" w:line="259" w:lineRule="auto"/>
        <w:ind w:left="-360" w:firstLine="0"/>
        <w:rPr>
          <w:b/>
          <w:sz w:val="22"/>
        </w:rPr>
      </w:pPr>
      <w:r w:rsidRPr="00661E39">
        <w:rPr>
          <w:b/>
          <w:sz w:val="22"/>
        </w:rPr>
        <w:t>ANS</w:t>
      </w:r>
      <w:r>
        <w:rPr>
          <w:b/>
          <w:sz w:val="22"/>
        </w:rPr>
        <w:t xml:space="preserve">: </w:t>
      </w:r>
      <w:r w:rsidR="00846765">
        <w:rPr>
          <w:b/>
          <w:sz w:val="22"/>
        </w:rPr>
        <w:t xml:space="preserve">   </w:t>
      </w:r>
      <w:r w:rsidR="00846765" w:rsidRPr="00846765">
        <w:rPr>
          <w:b/>
          <w:sz w:val="22"/>
        </w:rPr>
        <w:t>^(ab)+$|^(ab)+a$</w:t>
      </w:r>
    </w:p>
    <w:p w:rsidR="00661E39" w:rsidRDefault="00661E39" w:rsidP="00661E39">
      <w:pPr>
        <w:spacing w:after="522" w:line="259" w:lineRule="auto"/>
        <w:ind w:left="-360" w:firstLine="0"/>
        <w:rPr>
          <w:b/>
          <w:sz w:val="22"/>
        </w:rPr>
      </w:pPr>
    </w:p>
    <w:p w:rsidR="00661E39" w:rsidRPr="00661E39" w:rsidRDefault="00661E39" w:rsidP="00661E39">
      <w:pPr>
        <w:spacing w:after="522" w:line="259" w:lineRule="auto"/>
        <w:ind w:left="-360" w:firstLine="0"/>
        <w:rPr>
          <w:sz w:val="22"/>
        </w:rPr>
      </w:pPr>
    </w:p>
    <w:p w:rsidR="00F9755A" w:rsidRDefault="00835F7B">
      <w:pPr>
        <w:numPr>
          <w:ilvl w:val="1"/>
          <w:numId w:val="1"/>
        </w:numPr>
        <w:spacing w:after="0" w:line="259" w:lineRule="auto"/>
        <w:ind w:hanging="360"/>
      </w:pPr>
      <w:r>
        <w:rPr>
          <w:rFonts w:ascii="Cambria" w:eastAsia="Cambria" w:hAnsi="Cambria" w:cs="Cambria"/>
          <w:b/>
          <w:sz w:val="26"/>
        </w:rPr>
        <w:lastRenderedPageBreak/>
        <w:t xml:space="preserve">POS Tagging Errors (10 points) </w:t>
      </w:r>
    </w:p>
    <w:p w:rsidR="00F9755A" w:rsidRDefault="00835F7B">
      <w:pPr>
        <w:ind w:left="715"/>
      </w:pPr>
      <w:r>
        <w:t xml:space="preserve">Find one tagging error in each of the following sentences that are tagged with the Penn Treebank POS tagset (Figure 1): </w:t>
      </w:r>
    </w:p>
    <w:p w:rsidR="00F9755A" w:rsidRDefault="00835F7B">
      <w:pPr>
        <w:spacing w:after="0" w:line="259" w:lineRule="auto"/>
        <w:ind w:left="720" w:firstLine="0"/>
      </w:pPr>
      <w:r>
        <w:t xml:space="preserve"> </w:t>
      </w:r>
    </w:p>
    <w:p w:rsidR="00F9755A" w:rsidRDefault="00835F7B">
      <w:pPr>
        <w:numPr>
          <w:ilvl w:val="2"/>
          <w:numId w:val="1"/>
        </w:numPr>
        <w:spacing w:after="264"/>
        <w:ind w:hanging="360"/>
      </w:pPr>
      <w:r>
        <w:t>I</w:t>
      </w:r>
      <w:r w:rsidR="00A52083">
        <w:t>_</w:t>
      </w:r>
      <w:r>
        <w:t>PRP need</w:t>
      </w:r>
      <w:r w:rsidR="00A52083">
        <w:t>_</w:t>
      </w:r>
      <w:r>
        <w:t>VBP a</w:t>
      </w:r>
      <w:r w:rsidR="00A52083">
        <w:t>_</w:t>
      </w:r>
      <w:r>
        <w:t>DT flight</w:t>
      </w:r>
      <w:r w:rsidR="00A52083">
        <w:t>_</w:t>
      </w:r>
      <w:r>
        <w:t>NN from</w:t>
      </w:r>
      <w:r w:rsidR="00A52083">
        <w:t>_</w:t>
      </w:r>
      <w:r>
        <w:t>IN Atlanta</w:t>
      </w:r>
      <w:r w:rsidR="00A52083">
        <w:t>_</w:t>
      </w:r>
      <w:r>
        <w:t xml:space="preserve">NN </w:t>
      </w:r>
    </w:p>
    <w:p w:rsidR="00B57220" w:rsidRPr="00516F03" w:rsidRDefault="00516F03" w:rsidP="00CE7170">
      <w:pPr>
        <w:spacing w:after="264"/>
        <w:ind w:left="1065" w:firstLine="0"/>
      </w:pPr>
      <w:r w:rsidRPr="00516F03">
        <w:rPr>
          <w:b/>
        </w:rPr>
        <w:t>ANS:</w:t>
      </w:r>
      <w:r>
        <w:rPr>
          <w:b/>
        </w:rPr>
        <w:t xml:space="preserve"> </w:t>
      </w:r>
      <w:r w:rsidR="00B57220">
        <w:t>Atlanta-NNP</w:t>
      </w:r>
    </w:p>
    <w:p w:rsidR="00F9755A" w:rsidRDefault="00835F7B">
      <w:pPr>
        <w:numPr>
          <w:ilvl w:val="2"/>
          <w:numId w:val="1"/>
        </w:numPr>
        <w:spacing w:after="264"/>
        <w:ind w:hanging="360"/>
      </w:pPr>
      <w:r>
        <w:t>Does</w:t>
      </w:r>
      <w:r w:rsidR="00A52083">
        <w:t>_</w:t>
      </w:r>
      <w:r>
        <w:t>VBZ this</w:t>
      </w:r>
      <w:r w:rsidR="00A52083">
        <w:t>_</w:t>
      </w:r>
      <w:r>
        <w:t>DT flight</w:t>
      </w:r>
      <w:r w:rsidR="00A52083">
        <w:t>_</w:t>
      </w:r>
      <w:r>
        <w:t>NN serve</w:t>
      </w:r>
      <w:r w:rsidR="00A52083">
        <w:t>_</w:t>
      </w:r>
      <w:r>
        <w:t>VB dinner</w:t>
      </w:r>
      <w:r w:rsidR="00A52083">
        <w:t>_</w:t>
      </w:r>
      <w:r>
        <w:t xml:space="preserve">NNS </w:t>
      </w:r>
    </w:p>
    <w:p w:rsidR="00CE7170" w:rsidRPr="00CE7170" w:rsidRDefault="00CE7170" w:rsidP="00CE7170">
      <w:pPr>
        <w:spacing w:after="264"/>
        <w:ind w:left="1065" w:firstLine="0"/>
      </w:pPr>
      <w:r>
        <w:rPr>
          <w:b/>
        </w:rPr>
        <w:t xml:space="preserve">ANS: </w:t>
      </w:r>
      <w:r>
        <w:t>dinner-NN</w:t>
      </w:r>
    </w:p>
    <w:p w:rsidR="00F9755A" w:rsidRDefault="00835F7B">
      <w:pPr>
        <w:numPr>
          <w:ilvl w:val="2"/>
          <w:numId w:val="1"/>
        </w:numPr>
        <w:spacing w:after="264"/>
        <w:ind w:hanging="360"/>
      </w:pPr>
      <w:r>
        <w:t>I</w:t>
      </w:r>
      <w:r w:rsidR="00A52083">
        <w:t>_</w:t>
      </w:r>
      <w:r>
        <w:t>PRP have</w:t>
      </w:r>
      <w:r w:rsidR="00A52083">
        <w:t>_</w:t>
      </w:r>
      <w:r>
        <w:t>VB a</w:t>
      </w:r>
      <w:r w:rsidR="00A52083">
        <w:t>_</w:t>
      </w:r>
      <w:r>
        <w:t>DT friend</w:t>
      </w:r>
      <w:r w:rsidR="00A52083">
        <w:t>_</w:t>
      </w:r>
      <w:r>
        <w:t>NN living</w:t>
      </w:r>
      <w:r w:rsidR="00A52083">
        <w:t>_</w:t>
      </w:r>
      <w:r>
        <w:t>VBG in</w:t>
      </w:r>
      <w:r w:rsidR="00A52083">
        <w:t>_</w:t>
      </w:r>
      <w:r>
        <w:t>IN Denver</w:t>
      </w:r>
      <w:r w:rsidR="00A52083">
        <w:t>_</w:t>
      </w:r>
      <w:r>
        <w:t xml:space="preserve">NNP </w:t>
      </w:r>
    </w:p>
    <w:p w:rsidR="009F709A" w:rsidRPr="009F709A" w:rsidRDefault="009F709A" w:rsidP="00CE7170">
      <w:pPr>
        <w:spacing w:after="264"/>
        <w:ind w:left="1050" w:firstLine="15"/>
        <w:rPr>
          <w:b/>
        </w:rPr>
      </w:pPr>
      <w:r>
        <w:rPr>
          <w:b/>
        </w:rPr>
        <w:t xml:space="preserve">ANS: </w:t>
      </w:r>
      <w:r>
        <w:t>have-VBP</w:t>
      </w:r>
      <w:r>
        <w:rPr>
          <w:b/>
        </w:rPr>
        <w:t xml:space="preserve"> </w:t>
      </w:r>
    </w:p>
    <w:p w:rsidR="00F9755A" w:rsidRDefault="00835F7B">
      <w:pPr>
        <w:numPr>
          <w:ilvl w:val="2"/>
          <w:numId w:val="1"/>
        </w:numPr>
        <w:ind w:hanging="360"/>
      </w:pPr>
      <w:r>
        <w:t>Can</w:t>
      </w:r>
      <w:r w:rsidR="00A52083">
        <w:t>_</w:t>
      </w:r>
      <w:r>
        <w:t>VBP you</w:t>
      </w:r>
      <w:r w:rsidR="00A52083">
        <w:t>_</w:t>
      </w:r>
      <w:r>
        <w:t>PRP list</w:t>
      </w:r>
      <w:r w:rsidR="00A52083">
        <w:t>_</w:t>
      </w:r>
      <w:r>
        <w:t>VB the</w:t>
      </w:r>
      <w:r w:rsidR="00A52083">
        <w:t>_</w:t>
      </w:r>
      <w:r>
        <w:t>DT nonstop</w:t>
      </w:r>
      <w:r w:rsidR="00A52083">
        <w:t>_</w:t>
      </w:r>
      <w:r>
        <w:t>JJ afternoon</w:t>
      </w:r>
      <w:r w:rsidR="00A52083">
        <w:t>_</w:t>
      </w:r>
      <w:r>
        <w:t>NN flights</w:t>
      </w:r>
      <w:r w:rsidR="00A52083">
        <w:t>_</w:t>
      </w:r>
      <w:r>
        <w:t xml:space="preserve">NNS </w:t>
      </w:r>
    </w:p>
    <w:p w:rsidR="00CE7170" w:rsidRDefault="00CE7170" w:rsidP="00CE7170">
      <w:pPr>
        <w:ind w:left="1065" w:firstLine="0"/>
      </w:pPr>
      <w:r>
        <w:rPr>
          <w:b/>
        </w:rPr>
        <w:t xml:space="preserve">ANS: </w:t>
      </w:r>
      <w:r w:rsidR="00386DCC">
        <w:t>Can-MD</w:t>
      </w:r>
    </w:p>
    <w:p w:rsidR="00386DCC" w:rsidRPr="00386DCC" w:rsidRDefault="00386DCC" w:rsidP="00CE7170">
      <w:pPr>
        <w:ind w:left="1065" w:firstLine="0"/>
      </w:pPr>
    </w:p>
    <w:p w:rsidR="00F9755A" w:rsidRDefault="00835F7B">
      <w:pPr>
        <w:spacing w:after="177" w:line="259" w:lineRule="auto"/>
        <w:ind w:left="0" w:right="869" w:firstLine="0"/>
        <w:jc w:val="right"/>
      </w:pPr>
      <w:r>
        <w:rPr>
          <w:noProof/>
        </w:rPr>
        <w:drawing>
          <wp:inline distT="0" distB="0" distL="0" distR="0">
            <wp:extent cx="4733925" cy="3665220"/>
            <wp:effectExtent l="0" t="0" r="0" b="0"/>
            <wp:docPr id="278" name="Picture 2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2"/>
        </w:rPr>
        <w:t xml:space="preserve"> </w:t>
      </w:r>
    </w:p>
    <w:p w:rsidR="00F9755A" w:rsidRDefault="00835F7B">
      <w:pPr>
        <w:spacing w:after="502" w:line="265" w:lineRule="auto"/>
        <w:ind w:left="10" w:right="418"/>
        <w:jc w:val="center"/>
        <w:rPr>
          <w:rFonts w:ascii="Calibri" w:eastAsia="Calibri" w:hAnsi="Calibri" w:cs="Calibri"/>
          <w:b/>
          <w:color w:val="4F81BD"/>
        </w:rPr>
      </w:pPr>
      <w:r>
        <w:rPr>
          <w:rFonts w:ascii="Calibri" w:eastAsia="Calibri" w:hAnsi="Calibri" w:cs="Calibri"/>
          <w:b/>
          <w:color w:val="4F81BD"/>
        </w:rPr>
        <w:t xml:space="preserve">Figure 1. Penn Treebank POS tagset </w:t>
      </w:r>
    </w:p>
    <w:p w:rsidR="00386DCC" w:rsidRDefault="00386DCC">
      <w:pPr>
        <w:spacing w:after="502" w:line="265" w:lineRule="auto"/>
        <w:ind w:left="10" w:right="418"/>
        <w:jc w:val="center"/>
      </w:pPr>
      <w:bookmarkStart w:id="0" w:name="_GoBack"/>
      <w:bookmarkEnd w:id="0"/>
    </w:p>
    <w:p w:rsidR="00F9755A" w:rsidRDefault="00835F7B">
      <w:pPr>
        <w:spacing w:after="0" w:line="259" w:lineRule="auto"/>
        <w:ind w:left="10"/>
      </w:pPr>
      <w:r>
        <w:rPr>
          <w:rFonts w:ascii="Cambria" w:eastAsia="Cambria" w:hAnsi="Cambria" w:cs="Cambria"/>
          <w:b/>
          <w:sz w:val="26"/>
        </w:rPr>
        <w:lastRenderedPageBreak/>
        <w:t>3.</w:t>
      </w:r>
      <w:r>
        <w:rPr>
          <w:rFonts w:ascii="Arial" w:eastAsia="Arial" w:hAnsi="Arial" w:cs="Arial"/>
          <w:b/>
          <w:sz w:val="26"/>
        </w:rPr>
        <w:t xml:space="preserve"> </w:t>
      </w:r>
      <w:r>
        <w:rPr>
          <w:rFonts w:ascii="Cambria" w:eastAsia="Cambria" w:hAnsi="Cambria" w:cs="Cambria"/>
          <w:b/>
          <w:sz w:val="26"/>
        </w:rPr>
        <w:t xml:space="preserve">HMM Decoding: Viterbi Algorithm (70 points):  </w:t>
      </w:r>
    </w:p>
    <w:p w:rsidR="00F9755A" w:rsidRDefault="00835F7B">
      <w:pPr>
        <w:ind w:left="370"/>
      </w:pPr>
      <w:r>
        <w:t xml:space="preserve">Programmatically implement the Viterbi algorithm and run it with the HMM in Figure 2  to compute the most likely weather sequence and probability for a given observation sequence. Example observation sequences: </w:t>
      </w:r>
      <w:r>
        <w:rPr>
          <w:i/>
        </w:rPr>
        <w:t>331, 122313, 331123312</w:t>
      </w:r>
      <w:r>
        <w:t xml:space="preserve">, etc. </w:t>
      </w:r>
    </w:p>
    <w:p w:rsidR="00F9755A" w:rsidRDefault="00835F7B">
      <w:pPr>
        <w:spacing w:after="0" w:line="259" w:lineRule="auto"/>
        <w:ind w:left="720" w:firstLine="0"/>
      </w:pPr>
      <w:r>
        <w:t xml:space="preserve"> </w:t>
      </w:r>
    </w:p>
    <w:p w:rsidR="00F9755A" w:rsidRDefault="00835F7B">
      <w:pPr>
        <w:spacing w:after="0" w:line="259" w:lineRule="auto"/>
        <w:ind w:left="720" w:firstLine="0"/>
      </w:pPr>
      <w:r>
        <w:t xml:space="preserve"> </w:t>
      </w:r>
    </w:p>
    <w:p w:rsidR="00F9755A" w:rsidRDefault="00835F7B">
      <w:pPr>
        <w:spacing w:after="0" w:line="259" w:lineRule="auto"/>
        <w:ind w:left="-360" w:right="5" w:firstLine="0"/>
        <w:jc w:val="right"/>
      </w:pPr>
      <w:r>
        <w:rPr>
          <w:noProof/>
        </w:rPr>
        <w:drawing>
          <wp:inline distT="0" distB="0" distL="0" distR="0">
            <wp:extent cx="5943600" cy="2222500"/>
            <wp:effectExtent l="0" t="0" r="0" b="0"/>
            <wp:docPr id="280" name="Picture 2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  <w:sz w:val="22"/>
        </w:rPr>
        <w:t xml:space="preserve"> </w:t>
      </w:r>
    </w:p>
    <w:p w:rsidR="00F9755A" w:rsidRDefault="00835F7B">
      <w:pPr>
        <w:spacing w:after="160" w:line="265" w:lineRule="auto"/>
        <w:ind w:left="10" w:right="415"/>
        <w:jc w:val="center"/>
      </w:pPr>
      <w:r>
        <w:rPr>
          <w:rFonts w:ascii="Calibri" w:eastAsia="Calibri" w:hAnsi="Calibri" w:cs="Calibri"/>
          <w:b/>
          <w:color w:val="4F81BD"/>
        </w:rPr>
        <w:t xml:space="preserve">Figure 2. HMM </w:t>
      </w:r>
    </w:p>
    <w:p w:rsidR="00F9755A" w:rsidRDefault="00835F7B">
      <w:pPr>
        <w:spacing w:after="0" w:line="259" w:lineRule="auto"/>
        <w:ind w:left="720" w:firstLine="0"/>
      </w:pPr>
      <w:r>
        <w:t xml:space="preserve"> </w:t>
      </w:r>
    </w:p>
    <w:sectPr w:rsidR="00F9755A">
      <w:pgSz w:w="12240" w:h="15840"/>
      <w:pgMar w:top="1440" w:right="1383" w:bottom="1473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91145B"/>
    <w:multiLevelType w:val="hybridMultilevel"/>
    <w:tmpl w:val="5394A8D2"/>
    <w:lvl w:ilvl="0" w:tplc="2BA81F9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138D5EE">
      <w:start w:val="1"/>
      <w:numFmt w:val="bullet"/>
      <w:lvlText w:val="o"/>
      <w:lvlJc w:val="left"/>
      <w:pPr>
        <w:ind w:left="7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C2B614">
      <w:start w:val="1"/>
      <w:numFmt w:val="bullet"/>
      <w:lvlRestart w:val="0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E8698EA">
      <w:start w:val="1"/>
      <w:numFmt w:val="bullet"/>
      <w:lvlText w:val="•"/>
      <w:lvlJc w:val="left"/>
      <w:pPr>
        <w:ind w:left="18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79E8304">
      <w:start w:val="1"/>
      <w:numFmt w:val="bullet"/>
      <w:lvlText w:val="o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C8E2C2">
      <w:start w:val="1"/>
      <w:numFmt w:val="bullet"/>
      <w:lvlText w:val="▪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C649EC4">
      <w:start w:val="1"/>
      <w:numFmt w:val="bullet"/>
      <w:lvlText w:val="•"/>
      <w:lvlJc w:val="left"/>
      <w:pPr>
        <w:ind w:left="39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EF4A636">
      <w:start w:val="1"/>
      <w:numFmt w:val="bullet"/>
      <w:lvlText w:val="o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1EE3A7E">
      <w:start w:val="1"/>
      <w:numFmt w:val="bullet"/>
      <w:lvlText w:val="▪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9B67FEC"/>
    <w:multiLevelType w:val="hybridMultilevel"/>
    <w:tmpl w:val="9B5A52F4"/>
    <w:lvl w:ilvl="0" w:tplc="B7246B4E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67250D8">
      <w:start w:val="1"/>
      <w:numFmt w:val="bullet"/>
      <w:lvlText w:val="o"/>
      <w:lvlJc w:val="left"/>
      <w:pPr>
        <w:ind w:left="9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F8EBF56">
      <w:start w:val="1"/>
      <w:numFmt w:val="bullet"/>
      <w:lvlText w:val="▪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3A6706">
      <w:start w:val="1"/>
      <w:numFmt w:val="bullet"/>
      <w:lvlText w:val="•"/>
      <w:lvlJc w:val="left"/>
      <w:pPr>
        <w:ind w:left="19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8E6B9FE">
      <w:start w:val="1"/>
      <w:numFmt w:val="bullet"/>
      <w:lvlRestart w:val="0"/>
      <w:lvlText w:val=""/>
      <w:lvlJc w:val="left"/>
      <w:pPr>
        <w:ind w:left="23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0A0B12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BCE13A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2215E2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46A4B7A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71C5D67"/>
    <w:multiLevelType w:val="hybridMultilevel"/>
    <w:tmpl w:val="148E1244"/>
    <w:lvl w:ilvl="0" w:tplc="02D4CB7E">
      <w:start w:val="1"/>
      <w:numFmt w:val="upperLetter"/>
      <w:lvlText w:val="%1.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91A604C">
      <w:start w:val="1"/>
      <w:numFmt w:val="decimal"/>
      <w:lvlText w:val="%2."/>
      <w:lvlJc w:val="left"/>
      <w:pPr>
        <w:ind w:left="70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AF1C6E96">
      <w:start w:val="1"/>
      <w:numFmt w:val="decimal"/>
      <w:lvlText w:val="%3."/>
      <w:lvlJc w:val="left"/>
      <w:pPr>
        <w:ind w:left="10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D74897A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B242792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C2ADEC6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065152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85AAB20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15AF226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a0NDIwMzUxtzA3NbVQ0lEKTi0uzszPAykwqgUAJg7ySSwAAAA="/>
  </w:docVars>
  <w:rsids>
    <w:rsidRoot w:val="00F9755A"/>
    <w:rsid w:val="002274DF"/>
    <w:rsid w:val="00386DCC"/>
    <w:rsid w:val="00516F03"/>
    <w:rsid w:val="00661E39"/>
    <w:rsid w:val="00835F7B"/>
    <w:rsid w:val="00846765"/>
    <w:rsid w:val="008C4AD9"/>
    <w:rsid w:val="009842F9"/>
    <w:rsid w:val="009F709A"/>
    <w:rsid w:val="00A52083"/>
    <w:rsid w:val="00B57220"/>
    <w:rsid w:val="00C86DC1"/>
    <w:rsid w:val="00CE7170"/>
    <w:rsid w:val="00F9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3CBCF58-07D0-4EB9-9C32-FF339F9B5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5" w:line="250" w:lineRule="auto"/>
      <w:ind w:left="730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6</TotalTime>
  <Pages>3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hun Balakrishna</dc:creator>
  <cp:keywords/>
  <cp:lastModifiedBy>ankit nahata</cp:lastModifiedBy>
  <cp:revision>9</cp:revision>
  <dcterms:created xsi:type="dcterms:W3CDTF">2018-02-25T00:53:00Z</dcterms:created>
  <dcterms:modified xsi:type="dcterms:W3CDTF">2018-02-25T22:56:00Z</dcterms:modified>
</cp:coreProperties>
</file>